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India</w:t>
      </w:r>
      <w:r>
        <w:t xml:space="preserve"> </w:t>
      </w:r>
      <w:r>
        <w:t xml:space="preserve">Bangalore</w:t>
      </w:r>
    </w:p>
    <w:bookmarkStart w:id="20" w:name="Xfb5a3d45a170192152e3e54a49ba11138e3b587"/>
    <w:p>
      <w:pPr>
        <w:pStyle w:val="Heading1"/>
      </w:pPr>
      <w:r>
        <w:t xml:space="preserve">Cover Letter for University Lecturer Position</w:t>
      </w:r>
    </w:p>
    <w:p>
      <w:pPr>
        <w:pStyle w:val="FirstParagraph"/>
      </w:pPr>
      <w:r>
        <w:rPr>
          <w:bCs/>
          <w:b/>
        </w:rPr>
        <w:t xml:space="preserve">Date:</w:t>
      </w:r>
      <w:r>
        <w:t xml:space="preserve"> </w:t>
      </w:r>
      <w:r>
        <w:t xml:space="preserve">[Insert Date]</w:t>
      </w:r>
    </w:p>
    <w:p>
      <w:pPr>
        <w:pStyle w:val="BodyText"/>
      </w:pPr>
      <w:r>
        <w:t xml:space="preserve">Dear Hiring Committee,</w:t>
      </w:r>
    </w:p>
    <w:p>
      <w:pPr>
        <w:pStyle w:val="BodyText"/>
      </w:pPr>
      <w:r>
        <w:t xml:space="preserve">I am writing to express my keen interest in the University Lecturer position at a prestigious institution in India Bangalore. As an accomplished academic with a passion for fostering intellectual growth and innovation, I am eager to contribute my expertise, research acumen, and teaching experience to an environment that values excellence in higher education. Bangalore, renowned as the "Silicon Valley of India," is not only a hub for technological advancement but also a vibrant center for academia. I am particularly inspired by the opportunity to join a university here, where I can engage with students and colleagues who are driven by curiosity and a commitment to shaping the future.</w:t>
      </w:r>
    </w:p>
    <w:p>
      <w:pPr>
        <w:pStyle w:val="BodyText"/>
      </w:pPr>
      <w:r>
        <w:t xml:space="preserve">Throughout my academic career, I have dedicated myself to advancing knowledge in [Your Field of Study], with a focus on [specific areas such as technology, social sciences, humanities, etc.]. My journey as an educator began during my tenure at [Previous Institution], where I taught courses on [List Courses] and developed curricula that emphasized critical thinking and interdisciplinary approaches. This experience allowed me to refine my ability to connect theoretical concepts with real-world applications, a skill I believe is essential for preparing students to thrive in a rapidly evolving global landscape.</w:t>
      </w:r>
    </w:p>
    <w:p>
      <w:pPr>
        <w:pStyle w:val="BodyText"/>
      </w:pPr>
      <w:r>
        <w:t xml:space="preserve">As a University Lecturer, I have consistently prioritized creating an inclusive and dynamic classroom environment. Whether through interactive discussions, case studies, or hands-on projects, I strive to make learning engaging and accessible. My teaching philosophy is rooted in the belief that education should empower students to become independent thinkers and problem-solvers. In India Bangalore, where the demand for skilled professionals is growing exponentially, I am confident that my approach will resonate with both students and institutions seeking to cultivate leaders in various fields.</w:t>
      </w:r>
    </w:p>
    <w:p>
      <w:pPr>
        <w:pStyle w:val="BodyText"/>
      </w:pPr>
      <w:r>
        <w:t xml:space="preserve">In addition to my teaching responsibilities, I have actively contributed to research initiatives that align with the academic priorities of Indian universities. My work on [Research Topic] has been published in [Journals or Conferences], and I have collaborated with interdisciplinary teams to address challenges such as [Specific Issues, e.g., sustainable development, digital transformation, etc.]. These experiences have not only strengthened my analytical skills but also deepened my understanding of the unique opportunities and constraints facing higher education in India. I am particularly interested in leveraging my research background to support initiatives that bridge the gap between academic theory and industry needs—a priority for many institutions in Bangalore.</w:t>
      </w:r>
    </w:p>
    <w:p>
      <w:pPr>
        <w:pStyle w:val="BodyText"/>
      </w:pPr>
      <w:r>
        <w:t xml:space="preserve">What draws me most to a University Lecturer role in India Bangalore is the city’s unparalleled ecosystem of innovation and diversity. As a cosmopolitan metropolis, Bangalore attracts talent from across the country and beyond, creating a rich cultural tapestry that enriches both teaching and research. I am eager to collaborate with faculty members who share a vision for excellence while embracing the challenges of modern education. The city’s proximity to tech companies, startups, and research organizations also presents exciting opportunities for interdisciplinary partnerships, which I believe can enhance the learning experience for students and contribute to impactful academic outcomes.</w:t>
      </w:r>
    </w:p>
    <w:p>
      <w:pPr>
        <w:pStyle w:val="BodyText"/>
      </w:pPr>
      <w:r>
        <w:t xml:space="preserve">My academic journey has been marked by a commitment to continuous learning and professional growth. I have attended numerous workshops and seminars on pedagogical advancements, including [Specific Events or Certifications], which have equipped me with strategies to address diverse learning styles and leverage technology in the classroom. Furthermore, my experience in mentoring students and guiding them through research projects has honed my ability to provide personalized support while fostering a sense of community within the academic environment.</w:t>
      </w:r>
    </w:p>
    <w:p>
      <w:pPr>
        <w:pStyle w:val="BodyText"/>
      </w:pPr>
      <w:r>
        <w:t xml:space="preserve">I am particularly drawn to your university’s mission of [Quote or Reference Specific Mission Statement if Available], as it aligns closely with my own values and goals. I am confident that my qualifications, including [Mention Degrees, Teaching Experience, Research Publications], make me a strong candidate for this position. I would be honored to contribute to the academic excellence of your institution and to play a role in shaping the next generation of thinkers, innovators, and leaders in India Bangalore.</w:t>
      </w:r>
    </w:p>
    <w:p>
      <w:pPr>
        <w:pStyle w:val="BodyText"/>
      </w:pPr>
      <w:r>
        <w:t xml:space="preserve">Thank you for considering my application. I would welcome the opportunity to discuss how my background and vision align with your university’s objectives. Please feel free to contact me at [Your Phone Number] or [Your Email Address] at your earliest convenience. I look forward to the possibility of contributing to the vibrant academic community in India Bangalor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India Bangalore</dc:title>
  <dc:creator/>
  <dc:language>en</dc:language>
  <cp:keywords/>
  <dcterms:created xsi:type="dcterms:W3CDTF">2026-07-23T21:21:41Z</dcterms:created>
  <dcterms:modified xsi:type="dcterms:W3CDTF">2026-07-23T21:21:41Z</dcterms:modified>
</cp:coreProperties>
</file>

<file path=docProps/custom.xml><?xml version="1.0" encoding="utf-8"?>
<Properties xmlns="http://schemas.openxmlformats.org/officeDocument/2006/custom-properties" xmlns:vt="http://schemas.openxmlformats.org/officeDocument/2006/docPropsVTypes"/>
</file>